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136A2E" w14:textId="77777777" w:rsidR="00277ECC" w:rsidRDefault="00277ECC" w:rsidP="00277ECC">
      <w:r>
        <w:t>Name : Omkar Hatwalne</w:t>
      </w:r>
    </w:p>
    <w:p w14:paraId="07DD4C8B" w14:textId="77777777" w:rsidR="00277ECC" w:rsidRDefault="00277ECC" w:rsidP="00277ECC">
      <w:r>
        <w:t>Email : ohatwal1@binghamton.edu</w:t>
      </w:r>
    </w:p>
    <w:p w14:paraId="4FCE1E34" w14:textId="77777777" w:rsidR="00277ECC" w:rsidRDefault="00277ECC" w:rsidP="00277ECC">
      <w:r>
        <w:t>Mobile : 6072970440</w:t>
      </w:r>
    </w:p>
    <w:p w14:paraId="31698317" w14:textId="77777777" w:rsidR="00277ECC" w:rsidRDefault="00277ECC" w:rsidP="00277ECC"/>
    <w:p w14:paraId="4BF15FB2" w14:textId="06234038" w:rsidR="00277ECC" w:rsidRDefault="00277ECC" w:rsidP="00277ECC">
      <w:r w:rsidRPr="00956208">
        <w:rPr>
          <w:b/>
          <w:bCs/>
          <w:sz w:val="26"/>
          <w:szCs w:val="26"/>
        </w:rPr>
        <w:t xml:space="preserve">Time </w:t>
      </w:r>
      <w:r w:rsidRPr="00956208">
        <w:rPr>
          <w:b/>
          <w:bCs/>
          <w:noProof/>
          <w:sz w:val="26"/>
          <w:szCs w:val="26"/>
        </w:rPr>
        <w:t>Spend:</w:t>
      </w:r>
      <w:r>
        <w:t xml:space="preserve"> Approximate 3 hours for both files.</w:t>
      </w:r>
    </w:p>
    <w:p w14:paraId="62C62E01" w14:textId="77777777" w:rsidR="00956208" w:rsidRDefault="00956208" w:rsidP="00277ECC">
      <w:pPr>
        <w:rPr>
          <w:b/>
          <w:bCs/>
          <w:sz w:val="28"/>
          <w:szCs w:val="28"/>
          <w:u w:val="single"/>
        </w:rPr>
      </w:pPr>
    </w:p>
    <w:p w14:paraId="5C705651" w14:textId="206F2409" w:rsidR="00277ECC" w:rsidRPr="00956208" w:rsidRDefault="00277ECC" w:rsidP="00277ECC">
      <w:pPr>
        <w:rPr>
          <w:b/>
          <w:bCs/>
          <w:sz w:val="28"/>
          <w:szCs w:val="28"/>
          <w:u w:val="single"/>
        </w:rPr>
      </w:pPr>
      <w:r w:rsidRPr="00956208">
        <w:rPr>
          <w:b/>
          <w:bCs/>
          <w:sz w:val="28"/>
          <w:szCs w:val="28"/>
          <w:u w:val="single"/>
        </w:rPr>
        <w:t>Requirements :</w:t>
      </w:r>
    </w:p>
    <w:p w14:paraId="7B6B7FEB" w14:textId="1DFA6891" w:rsidR="00277ECC" w:rsidRDefault="00277ECC" w:rsidP="00277ECC">
      <w:pPr>
        <w:pStyle w:val="ListParagraph"/>
        <w:numPr>
          <w:ilvl w:val="0"/>
          <w:numId w:val="2"/>
        </w:numPr>
      </w:pPr>
      <w:r>
        <w:t>Python 3</w:t>
      </w:r>
      <w:r w:rsidR="00547E9E">
        <w:t>.6</w:t>
      </w:r>
      <w:r>
        <w:t xml:space="preserve"> </w:t>
      </w:r>
      <w:r w:rsidR="008B06D0">
        <w:t>–</w:t>
      </w:r>
      <w:r>
        <w:t xml:space="preserve"> pandas</w:t>
      </w:r>
    </w:p>
    <w:p w14:paraId="00D0E2C7" w14:textId="77777777" w:rsidR="00CE325D" w:rsidRDefault="002747FC" w:rsidP="008B06D0">
      <w:r>
        <w:t>Following are needed to import :</w:t>
      </w:r>
    </w:p>
    <w:p w14:paraId="6EA5D291" w14:textId="4FF3D375" w:rsidR="00CD4AA0" w:rsidRDefault="00CE325D" w:rsidP="007A7935">
      <w:r>
        <w:t xml:space="preserve">generate_log.py - </w:t>
      </w:r>
      <w:r w:rsidR="002747FC">
        <w:t xml:space="preserve"> </w:t>
      </w:r>
    </w:p>
    <w:p w14:paraId="1CE4A505" w14:textId="77777777" w:rsidR="00D26C87" w:rsidRDefault="00D26C87" w:rsidP="00D26C87">
      <w:pPr>
        <w:pStyle w:val="ListParagraph"/>
        <w:numPr>
          <w:ilvl w:val="0"/>
          <w:numId w:val="2"/>
        </w:numPr>
      </w:pPr>
      <w:r>
        <w:t>import time</w:t>
      </w:r>
    </w:p>
    <w:p w14:paraId="0A9B7036" w14:textId="77777777" w:rsidR="00D26C87" w:rsidRDefault="00D26C87" w:rsidP="00D26C87">
      <w:pPr>
        <w:pStyle w:val="ListParagraph"/>
        <w:numPr>
          <w:ilvl w:val="0"/>
          <w:numId w:val="2"/>
        </w:numPr>
      </w:pPr>
      <w:r>
        <w:t>import sys</w:t>
      </w:r>
    </w:p>
    <w:p w14:paraId="082C6E5C" w14:textId="77777777" w:rsidR="00D26C87" w:rsidRDefault="00D26C87" w:rsidP="00D26C87">
      <w:pPr>
        <w:pStyle w:val="ListParagraph"/>
        <w:numPr>
          <w:ilvl w:val="0"/>
          <w:numId w:val="2"/>
        </w:numPr>
      </w:pPr>
      <w:r>
        <w:t xml:space="preserve">from random import </w:t>
      </w:r>
      <w:proofErr w:type="spellStart"/>
      <w:r>
        <w:t>randint</w:t>
      </w:r>
      <w:proofErr w:type="spellEnd"/>
    </w:p>
    <w:p w14:paraId="2351209A" w14:textId="77777777" w:rsidR="00D26C87" w:rsidRDefault="00D26C87" w:rsidP="00D26C87">
      <w:pPr>
        <w:pStyle w:val="ListParagraph"/>
        <w:numPr>
          <w:ilvl w:val="0"/>
          <w:numId w:val="2"/>
        </w:numPr>
      </w:pPr>
      <w:r>
        <w:t>import pandas as pd</w:t>
      </w:r>
    </w:p>
    <w:p w14:paraId="7FB4D6FA" w14:textId="2BC7994E" w:rsidR="00CE325D" w:rsidRDefault="00CE325D" w:rsidP="00D26C87">
      <w:r>
        <w:t xml:space="preserve">tool.py – </w:t>
      </w:r>
    </w:p>
    <w:p w14:paraId="1A0615D8" w14:textId="77777777" w:rsidR="00CE325D" w:rsidRDefault="00CE325D" w:rsidP="00CE325D">
      <w:pPr>
        <w:pStyle w:val="ListParagraph"/>
        <w:numPr>
          <w:ilvl w:val="0"/>
          <w:numId w:val="3"/>
        </w:numPr>
      </w:pPr>
      <w:r>
        <w:t>import sys</w:t>
      </w:r>
    </w:p>
    <w:p w14:paraId="7680C06E" w14:textId="77777777" w:rsidR="00CE325D" w:rsidRDefault="00CE325D" w:rsidP="00CE325D">
      <w:pPr>
        <w:pStyle w:val="ListParagraph"/>
        <w:numPr>
          <w:ilvl w:val="0"/>
          <w:numId w:val="3"/>
        </w:numPr>
      </w:pPr>
      <w:r>
        <w:t>import pandas as pd</w:t>
      </w:r>
    </w:p>
    <w:p w14:paraId="4463284F" w14:textId="77777777" w:rsidR="00CE325D" w:rsidRDefault="00CE325D" w:rsidP="00CE325D">
      <w:pPr>
        <w:pStyle w:val="ListParagraph"/>
        <w:numPr>
          <w:ilvl w:val="0"/>
          <w:numId w:val="3"/>
        </w:numPr>
      </w:pPr>
      <w:r>
        <w:t>from datetime import datetime</w:t>
      </w:r>
    </w:p>
    <w:p w14:paraId="2B0E2B5A" w14:textId="77777777" w:rsidR="00CE325D" w:rsidRDefault="00CE325D" w:rsidP="00CE325D">
      <w:pPr>
        <w:pStyle w:val="ListParagraph"/>
        <w:numPr>
          <w:ilvl w:val="0"/>
          <w:numId w:val="3"/>
        </w:numPr>
      </w:pPr>
      <w:r>
        <w:t xml:space="preserve">from </w:t>
      </w:r>
      <w:proofErr w:type="spellStart"/>
      <w:r>
        <w:t>os</w:t>
      </w:r>
      <w:proofErr w:type="spellEnd"/>
      <w:r>
        <w:t xml:space="preserve"> import path</w:t>
      </w:r>
    </w:p>
    <w:p w14:paraId="21863002" w14:textId="344A0678" w:rsidR="00CE325D" w:rsidRDefault="00CE325D" w:rsidP="00CE325D">
      <w:pPr>
        <w:pStyle w:val="ListParagraph"/>
        <w:numPr>
          <w:ilvl w:val="0"/>
          <w:numId w:val="3"/>
        </w:numPr>
      </w:pPr>
      <w:r>
        <w:t xml:space="preserve">from </w:t>
      </w:r>
      <w:proofErr w:type="spellStart"/>
      <w:r>
        <w:t>dateutil</w:t>
      </w:r>
      <w:proofErr w:type="spellEnd"/>
      <w:r>
        <w:t xml:space="preserve"> import </w:t>
      </w:r>
      <w:proofErr w:type="spellStart"/>
      <w:r>
        <w:t>tz</w:t>
      </w:r>
      <w:proofErr w:type="spellEnd"/>
    </w:p>
    <w:p w14:paraId="16E7029D" w14:textId="77777777" w:rsidR="00CE325D" w:rsidRDefault="00CE325D" w:rsidP="00CE325D">
      <w:bookmarkStart w:id="0" w:name="_GoBack"/>
      <w:bookmarkEnd w:id="0"/>
    </w:p>
    <w:p w14:paraId="7264656D" w14:textId="77777777" w:rsidR="00CD4AA0" w:rsidRPr="00956208" w:rsidRDefault="00CD4AA0" w:rsidP="00CD4AA0">
      <w:pPr>
        <w:rPr>
          <w:b/>
          <w:bCs/>
          <w:sz w:val="28"/>
          <w:szCs w:val="28"/>
          <w:u w:val="single"/>
        </w:rPr>
      </w:pPr>
      <w:r w:rsidRPr="00956208">
        <w:rPr>
          <w:b/>
          <w:bCs/>
          <w:sz w:val="28"/>
          <w:szCs w:val="28"/>
          <w:u w:val="single"/>
        </w:rPr>
        <w:t xml:space="preserve">How to run : </w:t>
      </w:r>
    </w:p>
    <w:p w14:paraId="1094029B" w14:textId="77777777" w:rsidR="00CD4AA0" w:rsidRDefault="00CD4AA0" w:rsidP="00CD4AA0">
      <w:r>
        <w:t>$ python generate_log.py &lt;Filename.csv&gt;</w:t>
      </w:r>
    </w:p>
    <w:p w14:paraId="1934BF77" w14:textId="77777777" w:rsidR="00CD4AA0" w:rsidRDefault="00CD4AA0" w:rsidP="00CD4AA0">
      <w:r>
        <w:t>$ python tool.py &lt;Filename.csv&gt;</w:t>
      </w:r>
    </w:p>
    <w:p w14:paraId="16AFD3FE" w14:textId="77777777" w:rsidR="00CD4AA0" w:rsidRPr="00277ECC" w:rsidRDefault="00CD4AA0" w:rsidP="008B06D0"/>
    <w:sectPr w:rsidR="00CD4AA0" w:rsidRPr="00277E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2E5819"/>
    <w:multiLevelType w:val="hybridMultilevel"/>
    <w:tmpl w:val="FDE005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607F9B"/>
    <w:multiLevelType w:val="hybridMultilevel"/>
    <w:tmpl w:val="5942A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16260C"/>
    <w:multiLevelType w:val="hybridMultilevel"/>
    <w:tmpl w:val="F4B68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zNLUwtLQwNzEzNjZW0lEKTi0uzszPAykwqQUAH/R7nywAAAA="/>
  </w:docVars>
  <w:rsids>
    <w:rsidRoot w:val="00FB6537"/>
    <w:rsid w:val="00136D82"/>
    <w:rsid w:val="002747FC"/>
    <w:rsid w:val="00277ECC"/>
    <w:rsid w:val="00293E73"/>
    <w:rsid w:val="00547E9E"/>
    <w:rsid w:val="0058052E"/>
    <w:rsid w:val="005A27D6"/>
    <w:rsid w:val="005B5810"/>
    <w:rsid w:val="00755339"/>
    <w:rsid w:val="007A7935"/>
    <w:rsid w:val="00840287"/>
    <w:rsid w:val="008B06D0"/>
    <w:rsid w:val="00956208"/>
    <w:rsid w:val="00A06B97"/>
    <w:rsid w:val="00C05C8C"/>
    <w:rsid w:val="00CD4AA0"/>
    <w:rsid w:val="00CE325D"/>
    <w:rsid w:val="00D26C87"/>
    <w:rsid w:val="00DD2E2F"/>
    <w:rsid w:val="00FB6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9FEBB"/>
  <w15:chartTrackingRefBased/>
  <w15:docId w15:val="{F07F785B-8033-47D1-9045-B8F99E1D4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7E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34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722973">
          <w:marLeft w:val="0"/>
          <w:marRight w:val="0"/>
          <w:marTop w:val="0"/>
          <w:marBottom w:val="0"/>
          <w:divBdr>
            <w:top w:val="single" w:sz="2" w:space="1" w:color="auto"/>
            <w:left w:val="single" w:sz="2" w:space="1" w:color="auto"/>
            <w:bottom w:val="single" w:sz="2" w:space="1" w:color="auto"/>
            <w:right w:val="single" w:sz="2" w:space="1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kar Hatwalne</dc:creator>
  <cp:keywords/>
  <dc:description/>
  <cp:lastModifiedBy>Omkar Hatwalne</cp:lastModifiedBy>
  <cp:revision>18</cp:revision>
  <dcterms:created xsi:type="dcterms:W3CDTF">2019-06-11T03:03:00Z</dcterms:created>
  <dcterms:modified xsi:type="dcterms:W3CDTF">2019-06-11T06:44:00Z</dcterms:modified>
</cp:coreProperties>
</file>